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6545C" w14:textId="1C910454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VILLAGE OF</w:t>
      </w:r>
      <w:r w:rsidR="00B07421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 DOWNTOWN REVITALIZATION INITIATIVE (DRI) PROJECTS</w:t>
      </w:r>
    </w:p>
    <w:p w14:paraId="2EF32549" w14:textId="77777777" w:rsidR="00B07421" w:rsidRPr="00FA75A5" w:rsidRDefault="00B07421" w:rsidP="00FA75A5">
      <w:pPr>
        <w:rPr>
          <w:rFonts w:ascii="Times New Roman" w:hAnsi="Times New Roman" w:cs="Times New Roman"/>
          <w:sz w:val="24"/>
          <w:szCs w:val="24"/>
        </w:rPr>
      </w:pPr>
    </w:p>
    <w:p w14:paraId="1BEF258A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REQUEST FOR PROPOSAL</w:t>
      </w:r>
    </w:p>
    <w:p w14:paraId="407FE9FD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0FC389AC" w14:textId="46E45262" w:rsidR="008B15B8" w:rsidRPr="00D34A28" w:rsidRDefault="00A0353D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13</w:t>
      </w:r>
      <w:r w:rsidR="00DB29B4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N. Franklin St</w:t>
      </w:r>
    </w:p>
    <w:p w14:paraId="5B855849" w14:textId="77777777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, NY 14891</w:t>
      </w:r>
    </w:p>
    <w:p w14:paraId="1E8E0A6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4A31FCDE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By</w:t>
      </w:r>
    </w:p>
    <w:p w14:paraId="77DE0C76" w14:textId="33B6887E" w:rsidR="00B07421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</w:t>
      </w:r>
    </w:p>
    <w:p w14:paraId="7C9F0A0F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6E9FF1B0" w14:textId="67A674DC" w:rsidR="008B15B8" w:rsidRPr="00514ECB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sz w:val="24"/>
          <w:szCs w:val="24"/>
        </w:rPr>
        <w:t>Contact</w:t>
      </w:r>
    </w:p>
    <w:p w14:paraId="0907ED71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Yvonne Zhao, MPA</w:t>
      </w:r>
    </w:p>
    <w:p w14:paraId="3A82F309" w14:textId="2565E860" w:rsidR="00B07421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 xml:space="preserve">Senior </w:t>
      </w:r>
      <w:r w:rsidR="00DB29B4" w:rsidRPr="00FA75A5">
        <w:rPr>
          <w:rFonts w:ascii="Times New Roman" w:hAnsi="Times New Roman" w:cs="Times New Roman"/>
          <w:sz w:val="24"/>
          <w:szCs w:val="24"/>
        </w:rPr>
        <w:t>Economic and Community Development Specialist</w:t>
      </w:r>
    </w:p>
    <w:p w14:paraId="102CCF50" w14:textId="666A0B0B" w:rsidR="008B15B8" w:rsidRPr="00FA75A5" w:rsidRDefault="00E345BB" w:rsidP="00FA75A5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B07421" w:rsidRPr="00FA75A5">
          <w:rPr>
            <w:rStyle w:val="Hyperlink"/>
            <w:rFonts w:ascii="Times New Roman" w:hAnsi="Times New Roman" w:cs="Times New Roman"/>
            <w:sz w:val="24"/>
            <w:szCs w:val="24"/>
          </w:rPr>
          <w:t>yvonne@flxgateway.com</w:t>
        </w:r>
      </w:hyperlink>
    </w:p>
    <w:p w14:paraId="79BEF5E1" w14:textId="0C2769C8" w:rsidR="00FA75A5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607-535-686</w:t>
      </w:r>
      <w:r w:rsidR="00FA75A5" w:rsidRPr="00FA75A5">
        <w:rPr>
          <w:rFonts w:ascii="Times New Roman" w:hAnsi="Times New Roman" w:cs="Times New Roman"/>
          <w:sz w:val="24"/>
          <w:szCs w:val="24"/>
        </w:rPr>
        <w:t>2</w:t>
      </w:r>
    </w:p>
    <w:p w14:paraId="40B21DA0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791BEC00" w14:textId="39914BD8" w:rsidR="00844B1C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Submission Deadline: 4:00pm </w:t>
      </w:r>
      <w:r w:rsidR="0091686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April </w:t>
      </w:r>
      <w:r w:rsidR="00E345BB">
        <w:rPr>
          <w:rFonts w:ascii="Times New Roman" w:hAnsi="Times New Roman" w:cs="Times New Roman"/>
          <w:b/>
          <w:bCs/>
          <w:color w:val="FF0000"/>
          <w:sz w:val="24"/>
          <w:szCs w:val="24"/>
        </w:rPr>
        <w:t>22</w:t>
      </w: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, 2022 </w:t>
      </w:r>
    </w:p>
    <w:p w14:paraId="2A45C1B4" w14:textId="1BF0C430" w:rsidR="00514ECB" w:rsidRPr="00514ECB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>VIA EMAIL ONLY</w:t>
      </w:r>
      <w:r w:rsidR="00844B1C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to yvonne@flxgateway.com</w:t>
      </w:r>
    </w:p>
    <w:p w14:paraId="0BE55560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07183136" w14:textId="516A7B03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, the administrator of Village of Watkins Glen's DRI fund, on behalf of the owner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 xml:space="preserve">of </w:t>
      </w:r>
      <w:r w:rsidR="00A0353D">
        <w:rPr>
          <w:rFonts w:ascii="Times New Roman" w:hAnsi="Times New Roman" w:cs="Times New Roman"/>
          <w:sz w:val="24"/>
          <w:szCs w:val="24"/>
        </w:rPr>
        <w:t>513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, is issuing this RFP for a DRI project in need of a general contractor.</w:t>
      </w:r>
      <w:r w:rsidR="00B46EB7" w:rsidRPr="00FA75A5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 xml:space="preserve">The objective of this Request for Proposal is to locate a source that will provide the best overall value to the property owner of </w:t>
      </w:r>
      <w:r w:rsidR="00A0353D">
        <w:rPr>
          <w:rFonts w:ascii="Times New Roman" w:hAnsi="Times New Roman" w:cs="Times New Roman"/>
          <w:sz w:val="24"/>
          <w:szCs w:val="24"/>
        </w:rPr>
        <w:t>513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. With price being a significant factor, other criteria (i.e. prior experience, MWBE designation, etc.) will be considered in the decision-making process.</w:t>
      </w:r>
    </w:p>
    <w:p w14:paraId="1CA32C85" w14:textId="77777777" w:rsidR="00D34A28" w:rsidRDefault="00D34A28" w:rsidP="00FA75A5">
      <w:pPr>
        <w:rPr>
          <w:rFonts w:ascii="Times New Roman" w:hAnsi="Times New Roman" w:cs="Times New Roman"/>
          <w:sz w:val="24"/>
          <w:szCs w:val="24"/>
        </w:rPr>
      </w:pPr>
    </w:p>
    <w:p w14:paraId="075A0537" w14:textId="626C0B94" w:rsidR="00A0353D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general contractor bidding on this project </w:t>
      </w:r>
      <w:r w:rsidR="00CB1F07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have participated in the RFI process prior to filling out the bidding documents. Participation of the RFI process can be completed by visiting the RFI page for this project.</w:t>
      </w:r>
      <w:r w:rsidR="00AC0B73">
        <w:rPr>
          <w:rFonts w:ascii="Times New Roman" w:hAnsi="Times New Roman" w:cs="Times New Roman"/>
          <w:sz w:val="24"/>
          <w:szCs w:val="24"/>
        </w:rPr>
        <w:t xml:space="preserve"> The Q&amp;A page’s link is </w:t>
      </w:r>
      <w:hyperlink r:id="rId6" w:history="1">
        <w:r w:rsidR="00A0353D" w:rsidRPr="005F46DD">
          <w:rPr>
            <w:rStyle w:val="Hyperlink"/>
            <w:rFonts w:ascii="Times New Roman" w:hAnsi="Times New Roman" w:cs="Times New Roman"/>
            <w:sz w:val="24"/>
            <w:szCs w:val="24"/>
          </w:rPr>
          <w:t>https://www.flxgateway.com/rfp</w:t>
        </w:r>
      </w:hyperlink>
      <w:r w:rsidR="00A0353D">
        <w:rPr>
          <w:rFonts w:ascii="Times New Roman" w:hAnsi="Times New Roman" w:cs="Times New Roman"/>
          <w:sz w:val="24"/>
          <w:szCs w:val="24"/>
        </w:rPr>
        <w:t>.</w:t>
      </w:r>
    </w:p>
    <w:p w14:paraId="66458728" w14:textId="77777777" w:rsidR="00AC0B73" w:rsidRDefault="00AC0B73" w:rsidP="00D34A28">
      <w:pPr>
        <w:rPr>
          <w:rFonts w:ascii="Times New Roman" w:hAnsi="Times New Roman" w:cs="Times New Roman"/>
          <w:sz w:val="24"/>
          <w:szCs w:val="24"/>
        </w:rPr>
      </w:pPr>
    </w:p>
    <w:p w14:paraId="4B48059D" w14:textId="7887E1BF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filling out the form, you should have thoroughly read through the design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cuments and had discussion with your team with cost-saving mechanism. You should have completed similar projects in the past and can provide such evidence if requested. </w:t>
      </w:r>
    </w:p>
    <w:p w14:paraId="5CF1211E" w14:textId="29905A1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</w:p>
    <w:p w14:paraId="64A27D7F" w14:textId="1AED722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filling out the form, you understand the project is a partially state-funded project that has strict deadlines and work quality requirements. </w:t>
      </w:r>
    </w:p>
    <w:p w14:paraId="58D4872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1BB20F04" w14:textId="77777777" w:rsidR="00352A57" w:rsidRPr="00FA75A5" w:rsidRDefault="00352A57" w:rsidP="00FA75A5">
      <w:pPr>
        <w:rPr>
          <w:rFonts w:ascii="Times New Roman" w:hAnsi="Times New Roman" w:cs="Times New Roman"/>
          <w:sz w:val="24"/>
          <w:szCs w:val="24"/>
        </w:rPr>
      </w:pPr>
    </w:p>
    <w:p w14:paraId="68A91F38" w14:textId="77777777" w:rsidR="00514ECB" w:rsidRDefault="00514ECB">
      <w:r>
        <w:rPr>
          <w:rFonts w:ascii="Times New Roman" w:hAnsi="Times New Roman" w:cs="Times New Roman"/>
          <w:sz w:val="24"/>
          <w:szCs w:val="24"/>
        </w:rPr>
        <w:t>____________________________________</w:t>
      </w:r>
    </w:p>
    <w:p w14:paraId="69F4B22F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</w:p>
    <w:p w14:paraId="700AE96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4C6242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Name:</w:t>
      </w:r>
    </w:p>
    <w:p w14:paraId="7C35FB9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020662A" w14:textId="6F635079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3574B99E" w14:textId="77777777" w:rsidR="0091686D" w:rsidRDefault="0091686D" w:rsidP="00FA75A5">
      <w:pPr>
        <w:rPr>
          <w:rFonts w:ascii="Times New Roman" w:hAnsi="Times New Roman" w:cs="Times New Roman"/>
          <w:sz w:val="24"/>
          <w:szCs w:val="24"/>
        </w:rPr>
      </w:pPr>
    </w:p>
    <w:p w14:paraId="2DA8DCE2" w14:textId="77777777" w:rsidR="00F770A5" w:rsidRDefault="00F770A5" w:rsidP="00FA75A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2520"/>
        <w:gridCol w:w="2700"/>
        <w:gridCol w:w="1435"/>
      </w:tblGrid>
      <w:tr w:rsidR="00514ECB" w14:paraId="4A501F8B" w14:textId="77777777" w:rsidTr="00A0353D">
        <w:trPr>
          <w:jc w:val="center"/>
        </w:trPr>
        <w:tc>
          <w:tcPr>
            <w:tcW w:w="2695" w:type="dxa"/>
            <w:vAlign w:val="center"/>
          </w:tcPr>
          <w:p w14:paraId="6B993C2F" w14:textId="55F4A015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Name</w:t>
            </w:r>
          </w:p>
        </w:tc>
        <w:tc>
          <w:tcPr>
            <w:tcW w:w="6655" w:type="dxa"/>
            <w:gridSpan w:val="3"/>
            <w:vAlign w:val="center"/>
          </w:tcPr>
          <w:p w14:paraId="7041A1A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6CE95" w14:textId="1E063C3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E38C41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ED6E33F" w14:textId="24AE2098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le Contact Name</w:t>
            </w:r>
          </w:p>
        </w:tc>
        <w:tc>
          <w:tcPr>
            <w:tcW w:w="6655" w:type="dxa"/>
            <w:gridSpan w:val="3"/>
            <w:vAlign w:val="center"/>
          </w:tcPr>
          <w:p w14:paraId="01A39DB4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8DA3B" w14:textId="20E4B940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D88079D" w14:textId="77777777" w:rsidTr="00A0353D">
        <w:trPr>
          <w:jc w:val="center"/>
        </w:trPr>
        <w:tc>
          <w:tcPr>
            <w:tcW w:w="2695" w:type="dxa"/>
            <w:vAlign w:val="center"/>
          </w:tcPr>
          <w:p w14:paraId="42C7FBE7" w14:textId="47252E53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6655" w:type="dxa"/>
            <w:gridSpan w:val="3"/>
            <w:vAlign w:val="center"/>
          </w:tcPr>
          <w:p w14:paraId="104B9C2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79A53" w14:textId="7CE5A082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71AFD9D3" w14:textId="77777777" w:rsidTr="00D06499">
        <w:trPr>
          <w:jc w:val="center"/>
        </w:trPr>
        <w:tc>
          <w:tcPr>
            <w:tcW w:w="2695" w:type="dxa"/>
            <w:vAlign w:val="center"/>
          </w:tcPr>
          <w:p w14:paraId="46990B58" w14:textId="786F0E7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  <w:tc>
          <w:tcPr>
            <w:tcW w:w="2520" w:type="dxa"/>
            <w:vAlign w:val="center"/>
          </w:tcPr>
          <w:p w14:paraId="292D6152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0752587" w14:textId="693BEC49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your company a NYS Certified M/WBE business?</w:t>
            </w:r>
          </w:p>
        </w:tc>
        <w:tc>
          <w:tcPr>
            <w:tcW w:w="1435" w:type="dxa"/>
            <w:vAlign w:val="center"/>
          </w:tcPr>
          <w:p w14:paraId="78550BBA" w14:textId="7995BCB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27398499" w14:textId="77777777" w:rsidTr="00D06499">
        <w:trPr>
          <w:jc w:val="center"/>
        </w:trPr>
        <w:tc>
          <w:tcPr>
            <w:tcW w:w="2695" w:type="dxa"/>
            <w:vAlign w:val="center"/>
          </w:tcPr>
          <w:p w14:paraId="1B708A37" w14:textId="609A1BEE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read through all RFI information?</w:t>
            </w:r>
          </w:p>
        </w:tc>
        <w:tc>
          <w:tcPr>
            <w:tcW w:w="2520" w:type="dxa"/>
            <w:vAlign w:val="center"/>
          </w:tcPr>
          <w:p w14:paraId="111443B3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75E598" w14:textId="6227E7D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had prior experience in a similar project?</w:t>
            </w:r>
          </w:p>
        </w:tc>
        <w:tc>
          <w:tcPr>
            <w:tcW w:w="1435" w:type="dxa"/>
            <w:vAlign w:val="center"/>
          </w:tcPr>
          <w:p w14:paraId="47732404" w14:textId="6E2EB64B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1D2C0794" w14:textId="77777777" w:rsidTr="00A0353D">
        <w:trPr>
          <w:jc w:val="center"/>
        </w:trPr>
        <w:tc>
          <w:tcPr>
            <w:tcW w:w="2695" w:type="dxa"/>
            <w:vAlign w:val="center"/>
          </w:tcPr>
          <w:p w14:paraId="77EA5C99" w14:textId="69B0213B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warded contract, what is the construction start date?</w:t>
            </w:r>
          </w:p>
        </w:tc>
        <w:tc>
          <w:tcPr>
            <w:tcW w:w="6655" w:type="dxa"/>
            <w:gridSpan w:val="3"/>
            <w:vAlign w:val="center"/>
          </w:tcPr>
          <w:p w14:paraId="74EF58BC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30A34103" w14:textId="77777777" w:rsidTr="00A0353D">
        <w:trPr>
          <w:jc w:val="center"/>
        </w:trPr>
        <w:tc>
          <w:tcPr>
            <w:tcW w:w="2695" w:type="dxa"/>
            <w:vAlign w:val="center"/>
          </w:tcPr>
          <w:p w14:paraId="78199290" w14:textId="5F5143C8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the estimated length of this construction project?</w:t>
            </w:r>
          </w:p>
        </w:tc>
        <w:tc>
          <w:tcPr>
            <w:tcW w:w="6655" w:type="dxa"/>
            <w:gridSpan w:val="3"/>
            <w:vAlign w:val="center"/>
          </w:tcPr>
          <w:p w14:paraId="08188B43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59433171" w14:textId="77777777" w:rsidTr="00A0353D">
        <w:trPr>
          <w:jc w:val="center"/>
        </w:trPr>
        <w:tc>
          <w:tcPr>
            <w:tcW w:w="2695" w:type="dxa"/>
            <w:vAlign w:val="center"/>
          </w:tcPr>
          <w:p w14:paraId="6C3B2EC9" w14:textId="3DE377E9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willing to enter a fixed-price contract?</w:t>
            </w:r>
          </w:p>
        </w:tc>
        <w:tc>
          <w:tcPr>
            <w:tcW w:w="6655" w:type="dxa"/>
            <w:gridSpan w:val="3"/>
            <w:vAlign w:val="center"/>
          </w:tcPr>
          <w:p w14:paraId="357EB71A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628500F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9138794" w14:textId="7FC97B36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 Alternates</w:t>
            </w:r>
          </w:p>
        </w:tc>
        <w:tc>
          <w:tcPr>
            <w:tcW w:w="6655" w:type="dxa"/>
            <w:gridSpan w:val="3"/>
            <w:vAlign w:val="center"/>
          </w:tcPr>
          <w:p w14:paraId="7D45316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28A5C652" w14:textId="77777777" w:rsidTr="00A0353D">
        <w:trPr>
          <w:jc w:val="center"/>
        </w:trPr>
        <w:tc>
          <w:tcPr>
            <w:tcW w:w="2695" w:type="dxa"/>
            <w:vAlign w:val="center"/>
          </w:tcPr>
          <w:p w14:paraId="1CC30AD6" w14:textId="1F241CE0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out Alternates</w:t>
            </w:r>
          </w:p>
        </w:tc>
        <w:tc>
          <w:tcPr>
            <w:tcW w:w="6655" w:type="dxa"/>
            <w:gridSpan w:val="3"/>
            <w:vAlign w:val="center"/>
          </w:tcPr>
          <w:p w14:paraId="0183642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7041FE4A" w14:textId="77777777" w:rsidTr="00A0353D">
        <w:trPr>
          <w:jc w:val="center"/>
        </w:trPr>
        <w:tc>
          <w:tcPr>
            <w:tcW w:w="2695" w:type="dxa"/>
            <w:vAlign w:val="center"/>
          </w:tcPr>
          <w:p w14:paraId="6DD2930A" w14:textId="59804738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 your cost-saving suggestions</w:t>
            </w:r>
          </w:p>
        </w:tc>
        <w:tc>
          <w:tcPr>
            <w:tcW w:w="6655" w:type="dxa"/>
            <w:gridSpan w:val="3"/>
            <w:vAlign w:val="center"/>
          </w:tcPr>
          <w:p w14:paraId="425FCCD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0DE7730C" w14:textId="77777777" w:rsidTr="00BB00D4">
        <w:trPr>
          <w:trHeight w:val="1042"/>
          <w:jc w:val="center"/>
        </w:trPr>
        <w:tc>
          <w:tcPr>
            <w:tcW w:w="9350" w:type="dxa"/>
            <w:gridSpan w:val="4"/>
            <w:vAlign w:val="center"/>
          </w:tcPr>
          <w:p w14:paraId="2BDF04AC" w14:textId="76F731B9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list your cost saving suggestions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 xml:space="preserve">/value engineering drawing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low (you may attach 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>separate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438E7843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44A25" w14:textId="65142492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BF17F" w14:textId="3AFC63AA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83204" w14:textId="26F3CBAD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96803" w14:textId="3C7835D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B5A782" w14:textId="55E8077C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73F10B" w14:textId="17F31A66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488801" w14:textId="4D967D1B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4A607C" w14:textId="3D64293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843B37" w14:textId="77777777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2CC56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BF809" w14:textId="0DE5B81E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D04CD2" w14:textId="35D2FC21" w:rsidR="00352A57" w:rsidRDefault="00352A57" w:rsidP="00AC0B73">
      <w:pPr>
        <w:rPr>
          <w:rFonts w:ascii="Times New Roman" w:hAnsi="Times New Roman" w:cs="Times New Roman"/>
          <w:sz w:val="24"/>
          <w:szCs w:val="24"/>
        </w:rPr>
      </w:pPr>
    </w:p>
    <w:p w14:paraId="7A1F5ABF" w14:textId="127C1693" w:rsidR="00E345BB" w:rsidRPr="00FA75A5" w:rsidRDefault="00E345BB" w:rsidP="00AC0B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attach your detailed proposal. </w:t>
      </w:r>
    </w:p>
    <w:sectPr w:rsidR="00E345BB" w:rsidRPr="00FA75A5" w:rsidSect="00B07421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2BFE"/>
    <w:multiLevelType w:val="hybridMultilevel"/>
    <w:tmpl w:val="E968D538"/>
    <w:lvl w:ilvl="0" w:tplc="7A9AC5D6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555AADBA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F48230E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54E8DE9C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C856357C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5E3EE956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42EE1C4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179892EC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CB38D818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1" w15:restartNumberingAfterBreak="0">
    <w:nsid w:val="2E5B06E0"/>
    <w:multiLevelType w:val="hybridMultilevel"/>
    <w:tmpl w:val="FA96CE5A"/>
    <w:lvl w:ilvl="0" w:tplc="F6107112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286AD782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35853A2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F0A6CF6E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49828C60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C5F0FBFA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278A286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785842B2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FA90ECEE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2" w15:restartNumberingAfterBreak="0">
    <w:nsid w:val="37BB3489"/>
    <w:multiLevelType w:val="hybridMultilevel"/>
    <w:tmpl w:val="952668DC"/>
    <w:lvl w:ilvl="0" w:tplc="DFAED09C">
      <w:start w:val="60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36C0A"/>
    <w:multiLevelType w:val="hybridMultilevel"/>
    <w:tmpl w:val="19460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C547BD"/>
    <w:multiLevelType w:val="hybridMultilevel"/>
    <w:tmpl w:val="E79E2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40C34"/>
    <w:multiLevelType w:val="hybridMultilevel"/>
    <w:tmpl w:val="A524C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E7387"/>
    <w:multiLevelType w:val="hybridMultilevel"/>
    <w:tmpl w:val="A2485128"/>
    <w:lvl w:ilvl="0" w:tplc="C07AB134">
      <w:start w:val="1"/>
      <w:numFmt w:val="decimal"/>
      <w:lvlText w:val="%1."/>
      <w:lvlJc w:val="left"/>
      <w:pPr>
        <w:ind w:left="540" w:hanging="43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7"/>
        <w:sz w:val="21"/>
        <w:szCs w:val="21"/>
      </w:rPr>
    </w:lvl>
    <w:lvl w:ilvl="1" w:tplc="950C6BAA">
      <w:start w:val="1"/>
      <w:numFmt w:val="lowerLetter"/>
      <w:lvlText w:val="%2."/>
      <w:lvlJc w:val="left"/>
      <w:pPr>
        <w:ind w:left="829" w:hanging="4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7"/>
        <w:sz w:val="21"/>
        <w:szCs w:val="21"/>
      </w:rPr>
    </w:lvl>
    <w:lvl w:ilvl="2" w:tplc="D6AC220C">
      <w:numFmt w:val="bullet"/>
      <w:lvlText w:val="•"/>
      <w:lvlJc w:val="left"/>
      <w:pPr>
        <w:ind w:left="1942" w:hanging="420"/>
      </w:pPr>
      <w:rPr>
        <w:rFonts w:hint="default"/>
      </w:rPr>
    </w:lvl>
    <w:lvl w:ilvl="3" w:tplc="8788F226">
      <w:numFmt w:val="bullet"/>
      <w:lvlText w:val="•"/>
      <w:lvlJc w:val="left"/>
      <w:pPr>
        <w:ind w:left="3064" w:hanging="420"/>
      </w:pPr>
      <w:rPr>
        <w:rFonts w:hint="default"/>
      </w:rPr>
    </w:lvl>
    <w:lvl w:ilvl="4" w:tplc="512EC75E">
      <w:numFmt w:val="bullet"/>
      <w:lvlText w:val="•"/>
      <w:lvlJc w:val="left"/>
      <w:pPr>
        <w:ind w:left="4186" w:hanging="420"/>
      </w:pPr>
      <w:rPr>
        <w:rFonts w:hint="default"/>
      </w:rPr>
    </w:lvl>
    <w:lvl w:ilvl="5" w:tplc="E37A62D4">
      <w:numFmt w:val="bullet"/>
      <w:lvlText w:val="•"/>
      <w:lvlJc w:val="left"/>
      <w:pPr>
        <w:ind w:left="5308" w:hanging="420"/>
      </w:pPr>
      <w:rPr>
        <w:rFonts w:hint="default"/>
      </w:rPr>
    </w:lvl>
    <w:lvl w:ilvl="6" w:tplc="CDE8F96A">
      <w:numFmt w:val="bullet"/>
      <w:lvlText w:val="•"/>
      <w:lvlJc w:val="left"/>
      <w:pPr>
        <w:ind w:left="6431" w:hanging="420"/>
      </w:pPr>
      <w:rPr>
        <w:rFonts w:hint="default"/>
      </w:rPr>
    </w:lvl>
    <w:lvl w:ilvl="7" w:tplc="E10E53EA">
      <w:numFmt w:val="bullet"/>
      <w:lvlText w:val="•"/>
      <w:lvlJc w:val="left"/>
      <w:pPr>
        <w:ind w:left="7553" w:hanging="420"/>
      </w:pPr>
      <w:rPr>
        <w:rFonts w:hint="default"/>
      </w:rPr>
    </w:lvl>
    <w:lvl w:ilvl="8" w:tplc="C5D63AC8">
      <w:numFmt w:val="bullet"/>
      <w:lvlText w:val="•"/>
      <w:lvlJc w:val="left"/>
      <w:pPr>
        <w:ind w:left="8675" w:hanging="420"/>
      </w:pPr>
      <w:rPr>
        <w:rFonts w:hint="default"/>
      </w:rPr>
    </w:lvl>
  </w:abstractNum>
  <w:num w:numId="1" w16cid:durableId="796139911">
    <w:abstractNumId w:val="1"/>
  </w:num>
  <w:num w:numId="2" w16cid:durableId="1276017695">
    <w:abstractNumId w:val="0"/>
  </w:num>
  <w:num w:numId="3" w16cid:durableId="710351147">
    <w:abstractNumId w:val="6"/>
  </w:num>
  <w:num w:numId="4" w16cid:durableId="1048071489">
    <w:abstractNumId w:val="3"/>
  </w:num>
  <w:num w:numId="5" w16cid:durableId="495726148">
    <w:abstractNumId w:val="5"/>
  </w:num>
  <w:num w:numId="6" w16cid:durableId="1952197556">
    <w:abstractNumId w:val="4"/>
  </w:num>
  <w:num w:numId="7" w16cid:durableId="896478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tjC0tDQzsDAwNbNQ0lEKTi0uzszPAykwrgUAfYCEFSwAAAA="/>
  </w:docVars>
  <w:rsids>
    <w:rsidRoot w:val="008B15B8"/>
    <w:rsid w:val="00352A57"/>
    <w:rsid w:val="00514ECB"/>
    <w:rsid w:val="00811732"/>
    <w:rsid w:val="00833541"/>
    <w:rsid w:val="00844B1C"/>
    <w:rsid w:val="008B15B8"/>
    <w:rsid w:val="0091686D"/>
    <w:rsid w:val="00A0353D"/>
    <w:rsid w:val="00AC0B73"/>
    <w:rsid w:val="00B07421"/>
    <w:rsid w:val="00B46EB7"/>
    <w:rsid w:val="00CB1F07"/>
    <w:rsid w:val="00D06499"/>
    <w:rsid w:val="00D34A28"/>
    <w:rsid w:val="00D4356A"/>
    <w:rsid w:val="00DB29B4"/>
    <w:rsid w:val="00DD7415"/>
    <w:rsid w:val="00E345BB"/>
    <w:rsid w:val="00F770A5"/>
    <w:rsid w:val="00FA1D20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CBF69"/>
  <w15:docId w15:val="{C29A9F5F-972D-4670-BFB3-29528E0E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34"/>
      <w:ind w:left="109"/>
      <w:outlineLvl w:val="0"/>
    </w:pPr>
    <w:rPr>
      <w:b/>
      <w:bCs/>
      <w:sz w:val="72"/>
      <w:szCs w:val="72"/>
    </w:rPr>
  </w:style>
  <w:style w:type="paragraph" w:styleId="Heading2">
    <w:name w:val="heading 2"/>
    <w:basedOn w:val="Normal"/>
    <w:uiPriority w:val="9"/>
    <w:unhideWhenUsed/>
    <w:qFormat/>
    <w:pPr>
      <w:spacing w:before="116"/>
      <w:ind w:left="259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432"/>
      <w:ind w:left="229" w:right="2871"/>
    </w:pPr>
    <w:rPr>
      <w:b/>
      <w:bCs/>
      <w:sz w:val="108"/>
      <w:szCs w:val="108"/>
    </w:rPr>
  </w:style>
  <w:style w:type="paragraph" w:styleId="ListParagraph">
    <w:name w:val="List Paragraph"/>
    <w:basedOn w:val="Normal"/>
    <w:uiPriority w:val="1"/>
    <w:qFormat/>
    <w:pPr>
      <w:spacing w:before="119"/>
      <w:ind w:left="540" w:hanging="432"/>
    </w:pPr>
  </w:style>
  <w:style w:type="paragraph" w:customStyle="1" w:styleId="TableParagraph">
    <w:name w:val="Table Paragraph"/>
    <w:basedOn w:val="Normal"/>
    <w:uiPriority w:val="1"/>
    <w:qFormat/>
    <w:pPr>
      <w:spacing w:before="216"/>
    </w:pPr>
  </w:style>
  <w:style w:type="character" w:styleId="Hyperlink">
    <w:name w:val="Hyperlink"/>
    <w:basedOn w:val="DefaultParagraphFont"/>
    <w:uiPriority w:val="99"/>
    <w:unhideWhenUsed/>
    <w:rsid w:val="00B074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421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A75A5"/>
  </w:style>
  <w:style w:type="character" w:customStyle="1" w:styleId="DateChar">
    <w:name w:val="Date Char"/>
    <w:basedOn w:val="DefaultParagraphFont"/>
    <w:link w:val="Date"/>
    <w:uiPriority w:val="99"/>
    <w:semiHidden/>
    <w:rsid w:val="00FA75A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14E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lxgateway.com/rfp" TargetMode="External"/><Relationship Id="rId5" Type="http://schemas.openxmlformats.org/officeDocument/2006/relationships/hyperlink" Target="mailto:yvonne@flxgatewa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Zhao</dc:creator>
  <cp:lastModifiedBy>Yvonne Zhao</cp:lastModifiedBy>
  <cp:revision>3</cp:revision>
  <dcterms:created xsi:type="dcterms:W3CDTF">2022-04-01T17:15:00Z</dcterms:created>
  <dcterms:modified xsi:type="dcterms:W3CDTF">2022-04-1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4T00:00:00Z</vt:filetime>
  </property>
  <property fmtid="{D5CDD505-2E9C-101B-9397-08002B2CF9AE}" pid="3" name="Creator">
    <vt:lpwstr>PandaDoc.com (https://www.pandadoc.com/)</vt:lpwstr>
  </property>
  <property fmtid="{D5CDD505-2E9C-101B-9397-08002B2CF9AE}" pid="4" name="LastSaved">
    <vt:filetime>2021-06-04T00:00:00Z</vt:filetime>
  </property>
</Properties>
</file>